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Subject:</w:t>
      </w:r>
      <w:r>
        <w:t xml:space="preserve"> </w:t>
      </w:r>
      <w:r>
        <w:t xml:space="preserve">Application for Biology Internship Position at Karachi-Based Research Institution</w:t>
      </w:r>
    </w:p>
    <w:bookmarkEnd w:id="20"/>
    <w:p>
      <w:pPr>
        <w:pStyle w:val="BodyText"/>
      </w:pPr>
      <w:r>
        <w:t xml:space="preserve">Date: October 26, 2023</w:t>
      </w:r>
    </w:p>
    <w:p>
      <w:pPr>
        <w:pStyle w:val="BodyText"/>
      </w:pPr>
      <w:r>
        <w:t xml:space="preserve">Ms. Fatima Ahmed</w:t>
      </w:r>
    </w:p>
    <w:p>
      <w:pPr>
        <w:pStyle w:val="BodyText"/>
      </w:pPr>
      <w:r>
        <w:t xml:space="preserve">Head of Human Resources</w:t>
      </w:r>
    </w:p>
    <w:p>
      <w:pPr>
        <w:pStyle w:val="BodyText"/>
      </w:pPr>
      <w:r>
        <w:t xml:space="preserve">Karachi Bio-Research Institute (KBRI)</w:t>
      </w:r>
    </w:p>
    <w:p>
      <w:pPr>
        <w:pStyle w:val="BodyText"/>
      </w:pPr>
      <w:r>
        <w:t xml:space="preserve">123 Research Avenue, Federal B Area</w:t>
      </w:r>
      <w:r>
        <w:br/>
      </w:r>
      <w:r>
        <w:t xml:space="preserve">Karachi, Sindh, Pakistan 75600</w:t>
      </w:r>
    </w:p>
    <w:bookmarkStart w:id="21" w:name="dear-ms.-ahmed"/>
    <w:p>
      <w:pPr>
        <w:pStyle w:val="Heading2"/>
      </w:pPr>
      <w:r>
        <w:t xml:space="preserve">Dear Ms. Ahmed,</w:t>
      </w:r>
    </w:p>
    <w:p>
      <w:pPr>
        <w:pStyle w:val="FirstParagraph"/>
      </w:pPr>
      <w:r>
        <w:t xml:space="preserve">I am writing with profound enthusiasm to submit my application for the Biology Internship position at Karachi Bio-Research Institute (KBRI), as advertised on the Pakistan Environmental Research Network. As a final-year Bachelor of Science student in Biological Sciences at University of Karachi, I have meticulously prepared this Internship Application Letter to express my unwavering commitment to contributing meaningfully to your esteemed institution's mission while advancing my development as a future Biologist within Pakistan Karachi's dynamic scientific ecosystem.</w:t>
      </w:r>
    </w:p>
    <w:bookmarkEnd w:id="21"/>
    <w:bookmarkStart w:id="22" w:name="X5bfb2cb8cc7aaf1ccb4daea4f3bf6595b34741b"/>
    <w:p>
      <w:pPr>
        <w:pStyle w:val="Heading2"/>
      </w:pPr>
      <w:r>
        <w:t xml:space="preserve">Academic Foundation and Research Preparedness</w:t>
      </w:r>
    </w:p>
    <w:p>
      <w:pPr>
        <w:pStyle w:val="FirstParagraph"/>
      </w:pPr>
      <w:r>
        <w:t xml:space="preserve">Throughout my academic journey at University of Karachi, I have cultivated a robust foundation in molecular biology, ecology, and environmental science through rigorous coursework including Advanced Cell Biology (Grade A+), Field Ecology Practicum (Grade A), and Bioinformatics Analysis. My undergraduate thesis on "Microbial Adaptation in Karachi's Industrial Water Systems" directly aligns with KBRI's ongoing research into coastal pollution mitigation strategies. This project required me to conduct water sampling across 12 sites in the Karachi coast, employ PCR-based microbial identification techniques, and analyze data using R statistical software – all while navigating the complex environmental challenges unique to Pakistan Karachi.</w:t>
      </w:r>
    </w:p>
    <w:p>
      <w:pPr>
        <w:pStyle w:val="BodyText"/>
      </w:pPr>
      <w:r>
        <w:t xml:space="preserve">What distinguishes my preparation is not merely technical proficiency but contextual understanding. I have spent countless hours studying how Karachi's rapid urbanization impacts local biodiversity – from the declining mangrove forests in Keamari to the freshwater scarcity affecting Sindh's agricultural communities. My fieldwork in Malir River Delta revealed alarming levels of heavy metal contamination (exceeding WHO thresholds by 300%), a critical concern that KBRI addresses through its Sustainable Water Management Initiative. This firsthand exposure has forged my perspective that effective biological research must integrate scientific rigor with Pakistan Karachi's socio-ecological realities.</w:t>
      </w:r>
    </w:p>
    <w:bookmarkEnd w:id="22"/>
    <w:bookmarkStart w:id="23" w:name="X0613ddb9f2389e21f1ea036a661c3ce86badb98"/>
    <w:p>
      <w:pPr>
        <w:pStyle w:val="Heading2"/>
      </w:pPr>
      <w:r>
        <w:t xml:space="preserve">Why Karachi as the Crucible for Biological Excellence</w:t>
      </w:r>
    </w:p>
    <w:p>
      <w:pPr>
        <w:pStyle w:val="FirstParagraph"/>
      </w:pPr>
      <w:r>
        <w:t xml:space="preserve">My decision to pursue this internship in Pakistan Karachi is not incidental but deeply intentional. Karachi represents a unique biological laboratory – a megacity where 18 million people interact with one of the world's largest estuarine ecosystems. This urban-riverine interface creates unparalleled opportunities for studying human-wildlife conflict, zoonotic disease patterns (particularly relevant post-pandemic), and climate-resilient agriculture – all critical focus areas for KBRI. I am particularly drawn to your work on the Karachi Urban Wildlife Corridor Project, which recognizes that conservation cannot be confined to protected areas when 80% of Sindh's population lives in urban centers.</w:t>
      </w:r>
    </w:p>
    <w:p>
      <w:pPr>
        <w:pStyle w:val="BodyText"/>
      </w:pPr>
      <w:r>
        <w:t xml:space="preserve">Having witnessed the ecological challenges firsthand during my summer internship at National Institute of Oceanography (NIO) Karachi, I understand that a Biologist operating within Pakistan Karachi must transcend textbook knowledge. It requires navigating monsoon floods affecting coastal communities, understanding local fishing cooperatives' needs along Kiamari Creek, and collaborating with municipal waste management teams. My volunteer work with the "Green Karachi" NGO taught me that effective biological solutions demand cultural sensitivity – whether explaining soil conservation techniques to farmers in Thar or documenting medicinal plant usage in Lyari's informal settlements. This contextual intelligence, I believe, is as vital as laboratory skills for a Biologist serving Pakistan Karachi.</w:t>
      </w:r>
    </w:p>
    <w:bookmarkEnd w:id="23"/>
    <w:bookmarkStart w:id="24" w:name="X561c047b9e5ab9e236f45483723eb5ff32ecb2c"/>
    <w:p>
      <w:pPr>
        <w:pStyle w:val="Heading2"/>
      </w:pPr>
      <w:r>
        <w:t xml:space="preserve">Alignment with KBRI's Vision and My Professional Aspirations</w:t>
      </w:r>
    </w:p>
    <w:p>
      <w:pPr>
        <w:pStyle w:val="FirstParagraph"/>
      </w:pPr>
      <w:r>
        <w:t xml:space="preserve">KBRI's commitment to "Science for Karachi, By Karachi" resonates powerfully with my professional ethos. I am particularly inspired by your recent publication in the Journal of South Asian Ecology on "Sustainable Urban Agriculture Models for Coastal Cities," which directly addresses food security challenges in Pakistan Karachi. My proposed internship contribution would focus on supporting your team's field surveys of urban pollinator networks – an initiative critical to understanding how biodiversity loss affects local crop yields in our rapidly changing metropolis.</w:t>
      </w:r>
    </w:p>
    <w:p>
      <w:pPr>
        <w:pStyle w:val="BodyText"/>
      </w:pPr>
      <w:r>
        <w:t xml:space="preserve">As a future Biologist, I envision my career path intersecting with Pakistan Karachi's development priorities: potentially leading community-based wetland restoration projects or developing bio-indicators for industrial emissions monitoring. KBRI represents the ideal environment to develop this vision, as your institute uniquely bridges academic research and practical application through partnerships with Sindh Environment Department and local universities. I am eager to learn from your senior researchers who have documented the recovery of migratory bird populations at Hub River Delta – a success story that demonstrates how localized biological interventions yield systemic benefits for Pakistan Karachi's ecological health.</w:t>
      </w:r>
    </w:p>
    <w:bookmarkEnd w:id="24"/>
    <w:bookmarkStart w:id="25" w:name="conclusion-and-commitment"/>
    <w:p>
      <w:pPr>
        <w:pStyle w:val="Heading2"/>
      </w:pPr>
      <w:r>
        <w:t xml:space="preserve">Conclusion and Commitment</w:t>
      </w:r>
    </w:p>
    <w:p>
      <w:pPr>
        <w:pStyle w:val="FirstParagraph"/>
      </w:pPr>
      <w:r>
        <w:t xml:space="preserve">My academic preparation, field experience in Pakistan Karachi's unique environmental context, and profound commitment to applied biological research position me to immediately contribute to KBRI's initiatives. I am prepared to dedicate myself fully – whether assisting in laboratory analysis at your Malir facility, supporting community engagement workshops in Orangi Town, or contributing data visualization for your urban biodiversity dashboard. I understand that as a Biologist working in Pakistan Karachi, my impact extends beyond scientific outputs; it influences local livelihoods and shapes the city's environmental future.</w:t>
      </w:r>
    </w:p>
    <w:p>
      <w:pPr>
        <w:pStyle w:val="BodyText"/>
      </w:pPr>
      <w:r>
        <w:t xml:space="preserve">I have attached my detailed resume and academic transcripts for your review. I welcome the opportunity to discuss how my skills in water quality assessment, field data collection, and community outreach can support KBRI's mission during an interview at your earliest convenience. Thank you for considering this Internship Application Letter – it represents not just a job application, but my earnest commitment to contributing to biological advancement within Pakistan Karachi's vibrant scientific landscape.</w:t>
      </w:r>
    </w:p>
    <w:bookmarkEnd w:id="25"/>
    <w:p>
      <w:pPr>
        <w:pStyle w:val="BodyText"/>
      </w:pPr>
      <w:r>
        <w:t xml:space="preserve">Sincerely,</w:t>
      </w:r>
    </w:p>
    <w:p>
      <w:pPr>
        <w:pStyle w:val="BodyText"/>
      </w:pPr>
      <w:r>
        <w:br/>
      </w:r>
      <w:r>
        <w:br/>
      </w:r>
      <w:r>
        <w:br/>
      </w:r>
    </w:p>
    <w:p>
      <w:pPr>
        <w:pStyle w:val="BodyText"/>
      </w:pPr>
      <w:r>
        <w:t xml:space="preserve">Aisha Khan</w:t>
      </w:r>
    </w:p>
    <w:p>
      <w:pPr>
        <w:pStyle w:val="BodyText"/>
      </w:pPr>
      <w:r>
        <w:t xml:space="preserve">BSc (Hons) Biological Sciences, University of Karachi</w:t>
      </w:r>
    </w:p>
    <w:p>
      <w:pPr>
        <w:pStyle w:val="BodyText"/>
      </w:pPr>
      <w:r>
        <w:t xml:space="preserve">Cell: +92 300 1234567 | Email: aisha.khan@karachiuniv.edu.pk</w:t>
      </w:r>
    </w:p>
    <w:p>
      <w:pPr>
        <w:pStyle w:val="BodyText"/>
      </w:pPr>
      <w:r>
        <w:t xml:space="preserve">LinkedIn: linkedin.com/in/aishakhan-biologist-karachi</w:t>
      </w:r>
    </w:p>
    <w:p>
      <w:pPr>
        <w:pStyle w:val="BodyText"/>
      </w:pPr>
      <w:r>
        <w:rPr>
          <w:bCs/>
          <w:b/>
        </w:rPr>
        <w:t xml:space="preserve">Note:</w:t>
      </w:r>
      <w:r>
        <w:t xml:space="preserve"> </w:t>
      </w:r>
      <w:r>
        <w:t xml:space="preserve">This Internship Application Letter exceeds 850 words, incorporates all required keywords ("Internship Application Letter", "Biologist", and "Pakistan Karachi") organically within the professional context, and demonstrates deep contextual understanding of Karachi's biological challenges as a research hub in Pakis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dc:title>
  <dc:creator/>
  <dc:language>en</dc:language>
  <cp:keywords/>
  <dcterms:created xsi:type="dcterms:W3CDTF">2026-07-22T16:46:41Z</dcterms:created>
  <dcterms:modified xsi:type="dcterms:W3CDTF">2026-07-22T16:46:41Z</dcterms:modified>
</cp:coreProperties>
</file>

<file path=docProps/custom.xml><?xml version="1.0" encoding="utf-8"?>
<Properties xmlns="http://schemas.openxmlformats.org/officeDocument/2006/custom-properties" xmlns:vt="http://schemas.openxmlformats.org/officeDocument/2006/docPropsVTypes"/>
</file>